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C9A91F" w14:textId="77777777" w:rsidR="003175BF" w:rsidRDefault="00000000">
      <w:pPr>
        <w:pStyle w:val="FirstParagraph"/>
      </w:pPr>
      <w:r>
        <w:rPr>
          <w:b/>
          <w:bCs/>
        </w:rPr>
        <w:t>Listening Lesson: “Why Working from Home is Good for Business”</w:t>
      </w:r>
    </w:p>
    <w:p w14:paraId="1369E873" w14:textId="0027455B" w:rsidR="003175BF" w:rsidRDefault="00000000">
      <w:pPr>
        <w:pStyle w:val="a0"/>
      </w:pPr>
      <w:r>
        <w:rPr>
          <w:b/>
          <w:bCs/>
        </w:rPr>
        <w:t>Level:</w:t>
      </w:r>
      <w:r>
        <w:t xml:space="preserve"> Junior High – B Class</w:t>
      </w:r>
      <w:r>
        <w:br/>
      </w:r>
      <w:r>
        <w:rPr>
          <w:b/>
          <w:bCs/>
        </w:rPr>
        <w:t>Topic:</w:t>
      </w:r>
      <w:r>
        <w:t xml:space="preserve"> Remote / Distributed Work</w:t>
      </w:r>
      <w:r w:rsidR="0074033E">
        <w:t xml:space="preserve"> </w:t>
      </w:r>
      <w:r w:rsidR="0074033E" w:rsidRPr="00A014A3">
        <w:rPr>
          <w:color w:val="002060"/>
        </w:rPr>
        <w:t>(</w:t>
      </w:r>
      <w:r w:rsidR="0074033E" w:rsidRPr="00A014A3">
        <w:rPr>
          <w:color w:val="002060"/>
          <w:u w:val="single"/>
        </w:rPr>
        <w:t>Adaptation</w:t>
      </w:r>
      <w:r w:rsidR="0074033E" w:rsidRPr="00A014A3">
        <w:rPr>
          <w:color w:val="002060"/>
        </w:rPr>
        <w:t xml:space="preserve"> </w:t>
      </w:r>
      <w:r w:rsidR="0074033E">
        <w:t>to new working conditions)</w:t>
      </w:r>
    </w:p>
    <w:p w14:paraId="6107439D" w14:textId="77777777" w:rsidR="003175BF" w:rsidRDefault="00000000">
      <w:r>
        <w:pict w14:anchorId="3A152272">
          <v:rect id="_x0000_i1025" style="width:0;height:1.5pt" o:hralign="center" o:hrstd="t" o:hr="t"/>
        </w:pict>
      </w:r>
    </w:p>
    <w:p w14:paraId="6EB9D4F2" w14:textId="77777777" w:rsidR="003175BF" w:rsidRDefault="00000000">
      <w:pPr>
        <w:pStyle w:val="2"/>
      </w:pPr>
      <w:bookmarkStart w:id="0" w:name="pre-listening-tasks"/>
      <w:r>
        <w:t>1. Pre-Listening Tasks</w:t>
      </w:r>
    </w:p>
    <w:p w14:paraId="6A2B2BDE" w14:textId="77777777" w:rsidR="003175BF" w:rsidRDefault="00000000">
      <w:pPr>
        <w:pStyle w:val="FirstParagraph"/>
      </w:pPr>
      <w:r>
        <w:rPr>
          <w:b/>
          <w:bCs/>
        </w:rPr>
        <w:t>a) Discussion / Prediction</w:t>
      </w:r>
      <w:r>
        <w:br/>
        <w:t>Answer in pairs or small groups:</w:t>
      </w:r>
      <w:r>
        <w:br/>
        <w:t>- Have you ever worked from home or studied online? How was it?</w:t>
      </w:r>
      <w:r>
        <w:br/>
        <w:t>- What do you think are the advantages and disadvantages of working from home?</w:t>
      </w:r>
      <w:r>
        <w:br/>
        <w:t>- Who do you think can work better: someone at home or someone in an office? Why?</w:t>
      </w:r>
    </w:p>
    <w:p w14:paraId="153EC97B" w14:textId="77777777" w:rsidR="003175BF" w:rsidRDefault="00000000">
      <w:pPr>
        <w:pStyle w:val="a0"/>
      </w:pPr>
      <w:r>
        <w:rPr>
          <w:b/>
          <w:bCs/>
        </w:rPr>
        <w:t>b) Vocabulary Match</w:t>
      </w:r>
      <w:r>
        <w:br/>
        <w:t>Match the words with their meanings:</w:t>
      </w:r>
      <w:r>
        <w:br/>
        <w:t>1. CEO</w:t>
      </w:r>
      <w:r>
        <w:br/>
        <w:t>2. Distributed</w:t>
      </w:r>
      <w:r>
        <w:br/>
        <w:t>3. Nomads</w:t>
      </w:r>
      <w:r>
        <w:br/>
        <w:t>4. Autonomy</w:t>
      </w:r>
      <w:r>
        <w:br/>
        <w:t>5. Stipend</w:t>
      </w:r>
    </w:p>
    <w:p w14:paraId="24C42164" w14:textId="77777777" w:rsidR="003175BF" w:rsidRDefault="00000000">
      <w:pPr>
        <w:pStyle w:val="Compact"/>
        <w:numPr>
          <w:ilvl w:val="0"/>
          <w:numId w:val="2"/>
        </w:numPr>
      </w:pPr>
      <w:r>
        <w:t>Money given for a specific purpose</w:t>
      </w:r>
      <w:r>
        <w:br/>
      </w:r>
    </w:p>
    <w:p w14:paraId="1341CB87" w14:textId="77777777" w:rsidR="003175BF" w:rsidRDefault="00000000">
      <w:pPr>
        <w:pStyle w:val="Compact"/>
        <w:numPr>
          <w:ilvl w:val="0"/>
          <w:numId w:val="2"/>
        </w:numPr>
      </w:pPr>
      <w:r>
        <w:t>The head of a company</w:t>
      </w:r>
      <w:r>
        <w:br/>
      </w:r>
    </w:p>
    <w:p w14:paraId="5E29B77C" w14:textId="77777777" w:rsidR="003175BF" w:rsidRDefault="00000000">
      <w:pPr>
        <w:pStyle w:val="Compact"/>
        <w:numPr>
          <w:ilvl w:val="0"/>
          <w:numId w:val="2"/>
        </w:numPr>
      </w:pPr>
      <w:r>
        <w:t>Ability to make your own decisions</w:t>
      </w:r>
      <w:r>
        <w:br/>
      </w:r>
    </w:p>
    <w:p w14:paraId="0170E7CB" w14:textId="77777777" w:rsidR="003175BF" w:rsidRDefault="00000000">
      <w:pPr>
        <w:pStyle w:val="Compact"/>
        <w:numPr>
          <w:ilvl w:val="0"/>
          <w:numId w:val="2"/>
        </w:numPr>
      </w:pPr>
      <w:r>
        <w:t>People who travel and don’t stay in one place</w:t>
      </w:r>
      <w:r>
        <w:br/>
      </w:r>
    </w:p>
    <w:p w14:paraId="6378FEC2" w14:textId="77777777" w:rsidR="003175BF" w:rsidRDefault="00000000">
      <w:pPr>
        <w:pStyle w:val="Compact"/>
        <w:numPr>
          <w:ilvl w:val="0"/>
          <w:numId w:val="2"/>
        </w:numPr>
      </w:pPr>
      <w:r>
        <w:t>Spread out in different locations</w:t>
      </w:r>
    </w:p>
    <w:p w14:paraId="33D2322B" w14:textId="77777777" w:rsidR="003175BF" w:rsidRDefault="00000000">
      <w:r>
        <w:pict w14:anchorId="57D73F49">
          <v:rect id="_x0000_i1026" style="width:0;height:1.5pt" o:hralign="center" o:hrstd="t" o:hr="t"/>
        </w:pict>
      </w:r>
    </w:p>
    <w:p w14:paraId="21DB6AD3" w14:textId="77777777" w:rsidR="003175BF" w:rsidRDefault="00000000">
      <w:pPr>
        <w:pStyle w:val="2"/>
      </w:pPr>
      <w:bookmarkStart w:id="1" w:name="listening-script-simplified"/>
      <w:bookmarkEnd w:id="0"/>
      <w:r>
        <w:t>2. Listening Script (Simplified)</w:t>
      </w:r>
    </w:p>
    <w:p w14:paraId="799DD3E6" w14:textId="77777777" w:rsidR="003175BF" w:rsidRDefault="00000000">
      <w:pPr>
        <w:pStyle w:val="FirstParagraph"/>
      </w:pPr>
      <w:r>
        <w:t>Hi, my name is Matt. I am the CEO of Automattic.</w:t>
      </w:r>
      <w:r>
        <w:br/>
        <w:t>Automattic is the company behind WordPress.com, Jetpack, and WooCommerce.</w:t>
      </w:r>
    </w:p>
    <w:p w14:paraId="36D7280D" w14:textId="77777777" w:rsidR="003175BF" w:rsidRDefault="00000000">
      <w:pPr>
        <w:pStyle w:val="a0"/>
      </w:pPr>
      <w:r>
        <w:t>We have more than 800 employees. They live all over the world: in the USA, Canada, Mexico, India, New Zealand, and many other countries.</w:t>
      </w:r>
      <w:r>
        <w:br/>
        <w:t>Some employees don’t even have a home. They travel in RVs or stay in Airbnbs. It doesn’t matter where they are, as long as they have good Wi-Fi.</w:t>
      </w:r>
    </w:p>
    <w:p w14:paraId="77283A2F" w14:textId="77777777" w:rsidR="003175BF" w:rsidRDefault="00000000">
      <w:pPr>
        <w:pStyle w:val="a0"/>
      </w:pPr>
      <w:r>
        <w:lastRenderedPageBreak/>
        <w:t xml:space="preserve">We chose to have a </w:t>
      </w:r>
      <w:r>
        <w:rPr>
          <w:b/>
          <w:bCs/>
        </w:rPr>
        <w:t>distributed</w:t>
      </w:r>
      <w:r>
        <w:t xml:space="preserve"> company. “Distributed” means everyone works from different places. Everyone is equal. No one is more important than someone else.</w:t>
      </w:r>
    </w:p>
    <w:p w14:paraId="5D4D1781" w14:textId="77777777" w:rsidR="003175BF" w:rsidRDefault="00000000">
      <w:pPr>
        <w:pStyle w:val="a0"/>
      </w:pPr>
      <w:r>
        <w:t>I believe that smart and talented people live everywhere in the world. But not everyone has the same chances.</w:t>
      </w:r>
      <w:r>
        <w:br/>
        <w:t>Big tech companies in Silicon Valley hire from a small group of people. But a distributed company can hire from all over the world. People from different countries bring new ideas and experiences.</w:t>
      </w:r>
    </w:p>
    <w:p w14:paraId="718BA892" w14:textId="77777777" w:rsidR="003175BF" w:rsidRDefault="00000000">
      <w:pPr>
        <w:pStyle w:val="a0"/>
      </w:pPr>
      <w:r>
        <w:t>In a distributed company, people can choose how they work. They can make their own schedule, choose the temperature in the room, listen to music or work in silence. They save time because they don’t need to travel to an office.</w:t>
      </w:r>
    </w:p>
    <w:p w14:paraId="15CEDAC8" w14:textId="77777777" w:rsidR="003175BF" w:rsidRDefault="00000000">
      <w:pPr>
        <w:pStyle w:val="a0"/>
      </w:pPr>
      <w:r>
        <w:t>To make this work, you need good communication.</w:t>
      </w:r>
      <w:r>
        <w:br/>
        <w:t>- Document everything. Write down decisions and ideas.</w:t>
      </w:r>
      <w:r>
        <w:br/>
        <w:t>- Share information online so everyone can see it.</w:t>
      </w:r>
      <w:r>
        <w:br/>
        <w:t>- Use good tools for video calls, messages, and projects.</w:t>
      </w:r>
    </w:p>
    <w:p w14:paraId="3BABFA4E" w14:textId="77777777" w:rsidR="003175BF" w:rsidRDefault="00000000">
      <w:pPr>
        <w:pStyle w:val="a0"/>
      </w:pPr>
      <w:r>
        <w:t>Face-to-face meetings are still important. Automattic meets once a year for one week. Half of the time is work, half is fun. The goal is to connect employees and help them understand each other.</w:t>
      </w:r>
    </w:p>
    <w:p w14:paraId="4FAE5F65" w14:textId="77777777" w:rsidR="003175BF" w:rsidRDefault="00000000">
      <w:pPr>
        <w:pStyle w:val="a0"/>
      </w:pPr>
      <w:r>
        <w:t>We also give money for a home office or co-working space. People can buy a good chair, desk, or even coffee to work comfortably.</w:t>
      </w:r>
    </w:p>
    <w:p w14:paraId="6F8E9675" w14:textId="77777777" w:rsidR="003175BF" w:rsidRDefault="00000000">
      <w:pPr>
        <w:pStyle w:val="a0"/>
      </w:pPr>
      <w:r>
        <w:t>I think that in the future, many companies will work this way. They will hire people from all over the world and give them freedom in their work.</w:t>
      </w:r>
    </w:p>
    <w:p w14:paraId="4C2EEE81" w14:textId="77777777" w:rsidR="003175BF" w:rsidRDefault="00000000">
      <w:r>
        <w:pict w14:anchorId="77A3C57B">
          <v:rect id="_x0000_i1027" style="width:0;height:1.5pt" o:hralign="center" o:hrstd="t" o:hr="t"/>
        </w:pict>
      </w:r>
    </w:p>
    <w:p w14:paraId="3F80A933" w14:textId="77777777" w:rsidR="003175BF" w:rsidRDefault="00000000">
      <w:pPr>
        <w:pStyle w:val="2"/>
      </w:pPr>
      <w:bookmarkStart w:id="2" w:name="while-listening-tasks"/>
      <w:bookmarkEnd w:id="1"/>
      <w:r>
        <w:t>3. While-Listening Tasks</w:t>
      </w:r>
    </w:p>
    <w:p w14:paraId="45E7D74E" w14:textId="77777777" w:rsidR="003175BF" w:rsidRDefault="00000000">
      <w:pPr>
        <w:pStyle w:val="FirstParagraph"/>
      </w:pPr>
      <w:r>
        <w:rPr>
          <w:b/>
          <w:bCs/>
        </w:rPr>
        <w:t>a) True or False</w:t>
      </w:r>
      <w:r>
        <w:br/>
        <w:t xml:space="preserve">Write </w:t>
      </w:r>
      <w:r>
        <w:rPr>
          <w:b/>
          <w:bCs/>
        </w:rPr>
        <w:t>T</w:t>
      </w:r>
      <w:r>
        <w:t xml:space="preserve"> for true or </w:t>
      </w:r>
      <w:r>
        <w:rPr>
          <w:b/>
          <w:bCs/>
        </w:rPr>
        <w:t>F</w:t>
      </w:r>
      <w:r>
        <w:t xml:space="preserve"> for false:</w:t>
      </w:r>
      <w:r>
        <w:br/>
        <w:t>1. Automattic has over 800 employees all in Texas.</w:t>
      </w:r>
      <w:r>
        <w:br/>
        <w:t>2. Some employees don’t have a fixed home.</w:t>
      </w:r>
      <w:r>
        <w:br/>
        <w:t>3. “Remote” and “distributed” mean the same thing according to Matt.</w:t>
      </w:r>
      <w:r>
        <w:br/>
        <w:t>4. The company hires only from Silicon Valley.</w:t>
      </w:r>
      <w:r>
        <w:br/>
        <w:t>5. Employees can choose their work schedule.</w:t>
      </w:r>
      <w:r>
        <w:br/>
        <w:t>6. Face-to-face meetings happen all year long.</w:t>
      </w:r>
    </w:p>
    <w:p w14:paraId="6A3B93A4" w14:textId="77777777" w:rsidR="003175BF" w:rsidRDefault="00000000">
      <w:pPr>
        <w:pStyle w:val="a0"/>
      </w:pPr>
      <w:r>
        <w:rPr>
          <w:b/>
          <w:bCs/>
        </w:rPr>
        <w:t>b) Gap-Fill</w:t>
      </w:r>
      <w:r>
        <w:br/>
        <w:t>Listen and fill in the missing words:</w:t>
      </w:r>
      <w:r>
        <w:br/>
        <w:t>1. Automattic has employees in ___ countries.</w:t>
      </w:r>
      <w:r>
        <w:br/>
        <w:t>2. Matt believes talent and intelligence are equally ___ in the world.</w:t>
      </w:r>
      <w:r>
        <w:br/>
        <w:t>3. A distributed company can hire people from the ___ instead of just a small pond.</w:t>
      </w:r>
      <w:r>
        <w:br/>
      </w:r>
      <w:r>
        <w:lastRenderedPageBreak/>
        <w:t>4. Employees can choose the ___ of their workspace.</w:t>
      </w:r>
      <w:r>
        <w:br/>
        <w:t>5. Once a year, the company does a grand ___ to connect people.</w:t>
      </w:r>
    </w:p>
    <w:p w14:paraId="0A9BDF49" w14:textId="77777777" w:rsidR="003175BF" w:rsidRDefault="00000000">
      <w:pPr>
        <w:pStyle w:val="a0"/>
      </w:pPr>
      <w:r>
        <w:rPr>
          <w:b/>
          <w:bCs/>
        </w:rPr>
        <w:t>c) Multiple Choice</w:t>
      </w:r>
      <w:r>
        <w:br/>
        <w:t>1. Why does Matt prefer the word “distributed” over “remote”?</w:t>
      </w:r>
      <w:r>
        <w:br/>
        <w:t>a) It sounds more modern</w:t>
      </w:r>
      <w:r>
        <w:br/>
        <w:t>b) It makes everyone equal</w:t>
      </w:r>
      <w:r>
        <w:br/>
        <w:t>c) It is easier to say</w:t>
      </w:r>
      <w:r>
        <w:br/>
        <w:t>d) It is an American term</w:t>
      </w:r>
    </w:p>
    <w:p w14:paraId="18D1ABCB" w14:textId="77777777" w:rsidR="003175BF" w:rsidRDefault="00000000">
      <w:pPr>
        <w:pStyle w:val="Compact"/>
        <w:numPr>
          <w:ilvl w:val="0"/>
          <w:numId w:val="3"/>
        </w:numPr>
      </w:pPr>
      <w:r>
        <w:t>What is one thing employees get to improve their home office?</w:t>
      </w:r>
    </w:p>
    <w:p w14:paraId="3EB84E08" w14:textId="77777777" w:rsidR="003175BF" w:rsidRDefault="00000000">
      <w:pPr>
        <w:pStyle w:val="Compact"/>
        <w:numPr>
          <w:ilvl w:val="1"/>
          <w:numId w:val="4"/>
        </w:numPr>
      </w:pPr>
      <w:r>
        <w:t>Free coffee every day</w:t>
      </w:r>
      <w:r>
        <w:br/>
      </w:r>
    </w:p>
    <w:p w14:paraId="3F966717" w14:textId="77777777" w:rsidR="003175BF" w:rsidRDefault="00000000">
      <w:pPr>
        <w:pStyle w:val="Compact"/>
        <w:numPr>
          <w:ilvl w:val="1"/>
          <w:numId w:val="4"/>
        </w:numPr>
      </w:pPr>
      <w:r>
        <w:t>A stipend</w:t>
      </w:r>
      <w:r>
        <w:br/>
      </w:r>
    </w:p>
    <w:p w14:paraId="07FDC390" w14:textId="77777777" w:rsidR="003175BF" w:rsidRDefault="00000000">
      <w:pPr>
        <w:pStyle w:val="Compact"/>
        <w:numPr>
          <w:ilvl w:val="1"/>
          <w:numId w:val="4"/>
        </w:numPr>
      </w:pPr>
      <w:r>
        <w:t>Extra vacation</w:t>
      </w:r>
      <w:r>
        <w:br/>
      </w:r>
    </w:p>
    <w:p w14:paraId="2D441580" w14:textId="77777777" w:rsidR="003175BF" w:rsidRDefault="00000000">
      <w:pPr>
        <w:pStyle w:val="Compact"/>
        <w:numPr>
          <w:ilvl w:val="1"/>
          <w:numId w:val="4"/>
        </w:numPr>
      </w:pPr>
      <w:r>
        <w:t>Company car</w:t>
      </w:r>
    </w:p>
    <w:p w14:paraId="27F98D18" w14:textId="77777777" w:rsidR="003175BF" w:rsidRDefault="00000000">
      <w:r>
        <w:pict w14:anchorId="60DC0A73">
          <v:rect id="_x0000_i1028" style="width:0;height:1.5pt" o:hralign="center" o:hrstd="t" o:hr="t"/>
        </w:pict>
      </w:r>
    </w:p>
    <w:p w14:paraId="2BA69109" w14:textId="77777777" w:rsidR="003175BF" w:rsidRDefault="00000000">
      <w:pPr>
        <w:pStyle w:val="2"/>
      </w:pPr>
      <w:bookmarkStart w:id="3" w:name="post-listening-tasks"/>
      <w:bookmarkEnd w:id="2"/>
      <w:r>
        <w:t>4. Post-Listening Tasks</w:t>
      </w:r>
    </w:p>
    <w:p w14:paraId="3016CC67" w14:textId="77777777" w:rsidR="003175BF" w:rsidRDefault="00000000">
      <w:pPr>
        <w:pStyle w:val="FirstParagraph"/>
      </w:pPr>
      <w:r>
        <w:rPr>
          <w:b/>
          <w:bCs/>
        </w:rPr>
        <w:t>a) Short Answer Questions</w:t>
      </w:r>
      <w:r>
        <w:br/>
        <w:t>- What is the main reason Matt thinks a distributed workforce is effective?</w:t>
      </w:r>
      <w:r>
        <w:br/>
        <w:t>- How does Automattic help employees create their ideal work environment?</w:t>
      </w:r>
      <w:r>
        <w:br/>
        <w:t>- What is one advantage of having employees from different countries?</w:t>
      </w:r>
    </w:p>
    <w:p w14:paraId="75AC65DA" w14:textId="77777777" w:rsidR="003175BF" w:rsidRDefault="00000000">
      <w:pPr>
        <w:pStyle w:val="a0"/>
      </w:pPr>
      <w:r>
        <w:rPr>
          <w:b/>
          <w:bCs/>
        </w:rPr>
        <w:t>b) Discussion / Opinion</w:t>
      </w:r>
      <w:r>
        <w:br/>
        <w:t>- Do you think working from home would work for all types of companies? Why or why not?</w:t>
      </w:r>
      <w:r>
        <w:br/>
        <w:t>- Would you prefer to work or study in a distributed system? Explain.</w:t>
      </w:r>
    </w:p>
    <w:p w14:paraId="71CC659C" w14:textId="77777777" w:rsidR="003175BF" w:rsidRDefault="00000000">
      <w:pPr>
        <w:pStyle w:val="a0"/>
      </w:pPr>
      <w:r>
        <w:rPr>
          <w:b/>
          <w:bCs/>
        </w:rPr>
        <w:t>c) Creative Task (Optional Homework)</w:t>
      </w:r>
      <w:r>
        <w:br/>
        <w:t>- Imagine your school could have “distributed classes.” Write a short paragraph about how it would work and what you like or dislike about it.</w:t>
      </w:r>
    </w:p>
    <w:p w14:paraId="496316F8" w14:textId="77777777" w:rsidR="003175BF" w:rsidRDefault="00000000">
      <w:r>
        <w:pict w14:anchorId="7489C6E6">
          <v:rect id="_x0000_i1029" style="width:0;height:1.5pt" o:hralign="center" o:hrstd="t" o:hr="t"/>
        </w:pict>
      </w:r>
    </w:p>
    <w:p w14:paraId="79750753" w14:textId="77777777" w:rsidR="003175BF" w:rsidRDefault="00000000">
      <w:pPr>
        <w:pStyle w:val="1"/>
      </w:pPr>
      <w:bookmarkStart w:id="4" w:name="answer-key"/>
      <w:bookmarkEnd w:id="3"/>
      <w:r>
        <w:t>Answer Key</w:t>
      </w:r>
    </w:p>
    <w:p w14:paraId="19A6F630" w14:textId="77777777" w:rsidR="003175BF" w:rsidRDefault="00000000">
      <w:pPr>
        <w:pStyle w:val="FirstParagraph"/>
      </w:pPr>
      <w:r>
        <w:rPr>
          <w:b/>
          <w:bCs/>
        </w:rPr>
        <w:t>Pre-Listening Vocabulary Match</w:t>
      </w:r>
      <w:r>
        <w:br/>
        <w:t>1 → b</w:t>
      </w:r>
      <w:r>
        <w:br/>
        <w:t>2 → e</w:t>
      </w:r>
      <w:r>
        <w:br/>
        <w:t>3 → d</w:t>
      </w:r>
      <w:r>
        <w:br/>
      </w:r>
      <w:r>
        <w:lastRenderedPageBreak/>
        <w:t>4 → c</w:t>
      </w:r>
      <w:r>
        <w:br/>
        <w:t>5 → a</w:t>
      </w:r>
    </w:p>
    <w:p w14:paraId="353F4CCE" w14:textId="77777777" w:rsidR="003175BF" w:rsidRDefault="00000000">
      <w:pPr>
        <w:pStyle w:val="a0"/>
      </w:pPr>
      <w:r>
        <w:rPr>
          <w:b/>
          <w:bCs/>
        </w:rPr>
        <w:t>While-Listening True/False</w:t>
      </w:r>
      <w:r>
        <w:br/>
        <w:t>1. F</w:t>
      </w:r>
      <w:r>
        <w:br/>
        <w:t>2. T</w:t>
      </w:r>
      <w:r>
        <w:br/>
        <w:t>3. F</w:t>
      </w:r>
      <w:r>
        <w:br/>
        <w:t>4. F</w:t>
      </w:r>
      <w:r>
        <w:br/>
        <w:t>5. T</w:t>
      </w:r>
      <w:r>
        <w:br/>
        <w:t>6. F</w:t>
      </w:r>
    </w:p>
    <w:p w14:paraId="58724B9C" w14:textId="77777777" w:rsidR="003175BF" w:rsidRDefault="00000000">
      <w:pPr>
        <w:pStyle w:val="a0"/>
      </w:pPr>
      <w:r>
        <w:rPr>
          <w:b/>
          <w:bCs/>
        </w:rPr>
        <w:t>Gap-Fill Answers</w:t>
      </w:r>
      <w:r>
        <w:br/>
        <w:t>1. 67</w:t>
      </w:r>
      <w:r>
        <w:br/>
        <w:t>2. distributed</w:t>
      </w:r>
      <w:r>
        <w:br/>
        <w:t>3. ocean</w:t>
      </w:r>
      <w:r>
        <w:br/>
        <w:t>4. temperature</w:t>
      </w:r>
      <w:r>
        <w:br/>
        <w:t>5. meet-up</w:t>
      </w:r>
    </w:p>
    <w:p w14:paraId="33CB722B" w14:textId="77777777" w:rsidR="003175BF" w:rsidRDefault="00000000">
      <w:pPr>
        <w:pStyle w:val="a0"/>
      </w:pPr>
      <w:r>
        <w:rPr>
          <w:b/>
          <w:bCs/>
        </w:rPr>
        <w:t>Multiple Choice</w:t>
      </w:r>
      <w:r>
        <w:br/>
        <w:t>1 → b</w:t>
      </w:r>
      <w:r>
        <w:br/>
        <w:t>2 → b</w:t>
      </w:r>
    </w:p>
    <w:p w14:paraId="1EE7B4F0" w14:textId="77777777" w:rsidR="003175BF" w:rsidRDefault="00000000">
      <w:pPr>
        <w:pStyle w:val="a0"/>
      </w:pPr>
      <w:r>
        <w:rPr>
          <w:b/>
          <w:bCs/>
        </w:rPr>
        <w:t>Short Answer Sample Responses</w:t>
      </w:r>
      <w:r>
        <w:br/>
        <w:t>- A distributed workforce is effective because it allows hiring talented people from all over the world.</w:t>
      </w:r>
      <w:r>
        <w:br/>
        <w:t>- Automattic gives employees a stipend for a home office or co-working space, and lets them choose their schedule and environment.</w:t>
      </w:r>
      <w:r>
        <w:br/>
        <w:t>- Employees from different countries bring new ideas, perspectives, and experiences.</w:t>
      </w:r>
      <w:bookmarkEnd w:id="4"/>
    </w:p>
    <w:sectPr w:rsidR="003175BF">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A1"/>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4272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2"/>
    <w:multiLevelType w:val="multilevel"/>
    <w:tmpl w:val="C3D0A90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2" w15:restartNumberingAfterBreak="0">
    <w:nsid w:val="00A99721"/>
    <w:multiLevelType w:val="multilevel"/>
    <w:tmpl w:val="A600D5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675233627">
    <w:abstractNumId w:val="0"/>
  </w:num>
  <w:num w:numId="2" w16cid:durableId="2005548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695959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054546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5BF"/>
    <w:rsid w:val="003175BF"/>
    <w:rsid w:val="0074033E"/>
    <w:rsid w:val="00A014A3"/>
    <w:rsid w:val="00EC6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C3BE5"/>
  <w15:docId w15:val="{F45E6EC9-633B-4F9F-90FB-43E0D02BF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Τίτλος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Υπότιτλος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Επικεφαλίδα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Επικεφαλίδα 4 Char"/>
    <w:basedOn w:val="a1"/>
    <w:link w:val="4"/>
    <w:uiPriority w:val="9"/>
    <w:semiHidden/>
    <w:rsid w:val="00A10FD9"/>
    <w:rPr>
      <w:rFonts w:eastAsiaTheme="majorEastAsia" w:cstheme="majorBidi"/>
      <w:i/>
      <w:iCs/>
      <w:color w:val="0F4761" w:themeColor="accent1" w:themeShade="BF"/>
    </w:rPr>
  </w:style>
  <w:style w:type="character" w:customStyle="1" w:styleId="5Char">
    <w:name w:val="Επικεφαλίδα 5 Char"/>
    <w:basedOn w:val="a1"/>
    <w:link w:val="5"/>
    <w:uiPriority w:val="9"/>
    <w:semiHidden/>
    <w:rsid w:val="00A10FD9"/>
    <w:rPr>
      <w:rFonts w:eastAsiaTheme="majorEastAsia" w:cstheme="majorBidi"/>
      <w:color w:val="0F4761" w:themeColor="accent1" w:themeShade="BF"/>
    </w:rPr>
  </w:style>
  <w:style w:type="character" w:customStyle="1" w:styleId="6Char">
    <w:name w:val="Επικεφαλίδα 6 Char"/>
    <w:basedOn w:val="a1"/>
    <w:link w:val="6"/>
    <w:uiPriority w:val="9"/>
    <w:semiHidden/>
    <w:rsid w:val="00A10FD9"/>
    <w:rPr>
      <w:rFonts w:eastAsiaTheme="majorEastAsia" w:cstheme="majorBidi"/>
      <w:i/>
      <w:iCs/>
      <w:color w:val="595959" w:themeColor="text1" w:themeTint="A6"/>
    </w:rPr>
  </w:style>
  <w:style w:type="character" w:customStyle="1" w:styleId="7Char">
    <w:name w:val="Επικεφαλίδα 7 Char"/>
    <w:basedOn w:val="a1"/>
    <w:link w:val="7"/>
    <w:uiPriority w:val="9"/>
    <w:semiHidden/>
    <w:rsid w:val="00A10FD9"/>
    <w:rPr>
      <w:rFonts w:eastAsiaTheme="majorEastAsia" w:cstheme="majorBidi"/>
      <w:color w:val="595959" w:themeColor="text1" w:themeTint="A6"/>
    </w:rPr>
  </w:style>
  <w:style w:type="character" w:customStyle="1" w:styleId="8Char">
    <w:name w:val="Επικεφαλίδα 8 Char"/>
    <w:basedOn w:val="a1"/>
    <w:link w:val="8"/>
    <w:uiPriority w:val="9"/>
    <w:semiHidden/>
    <w:rsid w:val="00A10FD9"/>
    <w:rPr>
      <w:rFonts w:eastAsiaTheme="majorEastAsia" w:cstheme="majorBidi"/>
      <w:i/>
      <w:iCs/>
      <w:color w:val="272727" w:themeColor="text1" w:themeTint="D8"/>
    </w:rPr>
  </w:style>
  <w:style w:type="character" w:customStyle="1" w:styleId="9Char">
    <w:name w:val="Επικεφαλίδα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Λεζάντα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
    <w:name w:val="Hyperlink"/>
    <w:basedOn w:val="Char1"/>
    <w:rPr>
      <w:color w:val="156082" w:themeColor="accent1"/>
    </w:rPr>
  </w:style>
  <w:style w:type="paragraph" w:styleId="a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DF986-0494-412A-AADA-E5C2B7B5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757</Words>
  <Characters>4092</Characters>
  <Application>Microsoft Office Word</Application>
  <DocSecurity>0</DocSecurity>
  <Lines>34</Lines>
  <Paragraphs>9</Paragraphs>
  <ScaleCrop>false</ScaleCrop>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phia Hidiroglou</dc:creator>
  <cp:keywords/>
  <cp:lastModifiedBy>Sophia Hidiroglou</cp:lastModifiedBy>
  <cp:revision>4</cp:revision>
  <dcterms:created xsi:type="dcterms:W3CDTF">2025-10-05T13:03:00Z</dcterms:created>
  <dcterms:modified xsi:type="dcterms:W3CDTF">2025-10-05T13:14:00Z</dcterms:modified>
</cp:coreProperties>
</file>